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BA78C" w14:textId="7471BE91" w:rsidR="00000F97" w:rsidRDefault="006E5513" w:rsidP="006E5513">
      <w:r>
        <w:t xml:space="preserve">I hope I completed the assignment correctly, though it was not successful. With a limited of my own schedule, I got a late start on it. It runs without errors but the way the program is working is not compatible with the instructions. I tested the program as much as I can until the end, but I am not satisfied with it. I spent roughly half a day, again due to my schedule got a late start. I did find the assignment challenging because I was not familiar with Java swing (had a bit of experience in </w:t>
      </w:r>
      <w:proofErr w:type="spellStart"/>
      <w:r>
        <w:t>javaFX</w:t>
      </w:r>
      <w:proofErr w:type="spellEnd"/>
      <w:r>
        <w:t xml:space="preserve">). However, I wrote the program myself and didn’t get help from anyone. And when I encountered </w:t>
      </w:r>
      <w:r w:rsidR="00AA33E0">
        <w:t>obstacles,</w:t>
      </w:r>
      <w:r>
        <w:t xml:space="preserve"> I had to read the documents </w:t>
      </w:r>
      <w:r w:rsidR="00AA33E0">
        <w:t xml:space="preserve">of java swing on oracle. I learned from this assignment that java swing is much useful in web development and GUI. </w:t>
      </w:r>
    </w:p>
    <w:sectPr w:rsidR="00000F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D31559"/>
    <w:multiLevelType w:val="hybridMultilevel"/>
    <w:tmpl w:val="18C0C2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wMDQ3NjS3MDA1NLNU0lEKTi0uzszPAykwrAUAtBFs0ywAAAA="/>
  </w:docVars>
  <w:rsids>
    <w:rsidRoot w:val="00670F13"/>
    <w:rsid w:val="00670F13"/>
    <w:rsid w:val="006E5513"/>
    <w:rsid w:val="00AA33E0"/>
    <w:rsid w:val="00EA2ABE"/>
    <w:rsid w:val="00FC6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2D4F7"/>
  <w15:chartTrackingRefBased/>
  <w15:docId w15:val="{34F8D5B9-10B8-4B42-816D-12DD87AFB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55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2</cp:revision>
  <dcterms:created xsi:type="dcterms:W3CDTF">2021-11-11T05:22:00Z</dcterms:created>
  <dcterms:modified xsi:type="dcterms:W3CDTF">2021-11-11T05:27:00Z</dcterms:modified>
</cp:coreProperties>
</file>